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D2AF0" w14:textId="434442C4" w:rsidR="0024085A" w:rsidRDefault="0024085A">
      <w:r>
        <w:t xml:space="preserve">Shema </w:t>
      </w:r>
      <w:proofErr w:type="spellStart"/>
      <w:r>
        <w:t>bitoničnega</w:t>
      </w:r>
      <w:proofErr w:type="spellEnd"/>
      <w:r>
        <w:t xml:space="preserve"> </w:t>
      </w:r>
      <w:proofErr w:type="spellStart"/>
      <w:r>
        <w:t>uerjanja</w:t>
      </w:r>
      <w:proofErr w:type="spellEnd"/>
    </w:p>
    <w:p w14:paraId="59410A70" w14:textId="3915AD11" w:rsidR="000E0F02" w:rsidRDefault="00223378">
      <w:r w:rsidRPr="00223378">
        <w:rPr>
          <w:noProof/>
        </w:rPr>
        <w:drawing>
          <wp:inline distT="0" distB="0" distL="0" distR="0" wp14:anchorId="33D68EE0" wp14:editId="1BFFF29A">
            <wp:extent cx="10057494" cy="3234756"/>
            <wp:effectExtent l="0" t="0" r="1270" b="3810"/>
            <wp:docPr id="750915604" name="Picture 1" descr="A close-up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915604" name="Picture 1" descr="A close-up of a 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101591" cy="3248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956CF" w14:textId="77777777" w:rsidR="00223378" w:rsidRDefault="00223378" w:rsidP="00223378"/>
    <w:p w14:paraId="45BB77CA" w14:textId="77777777" w:rsidR="00223378" w:rsidRPr="00223378" w:rsidRDefault="00223378" w:rsidP="00223378">
      <w:pPr>
        <w:jc w:val="center"/>
      </w:pPr>
    </w:p>
    <w:sectPr w:rsidR="00223378" w:rsidRPr="00223378" w:rsidSect="005223F0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MTAzsTA1MzY2tDRW0lEKTi0uzszPAykwrAUAoqjTzSwAAAA="/>
  </w:docVars>
  <w:rsids>
    <w:rsidRoot w:val="00223378"/>
    <w:rsid w:val="000607DB"/>
    <w:rsid w:val="00082C87"/>
    <w:rsid w:val="000E0F02"/>
    <w:rsid w:val="00223378"/>
    <w:rsid w:val="0024085A"/>
    <w:rsid w:val="003E0B7A"/>
    <w:rsid w:val="005223F0"/>
    <w:rsid w:val="0054539A"/>
    <w:rsid w:val="00AD2228"/>
    <w:rsid w:val="00BD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51752"/>
  <w15:chartTrackingRefBased/>
  <w15:docId w15:val="{EC3115D7-B100-477D-80ED-3D66202B6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l-S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rič, Uroš</dc:creator>
  <cp:keywords/>
  <dc:description/>
  <cp:lastModifiedBy>Lotrič, Uroš</cp:lastModifiedBy>
  <cp:revision>5</cp:revision>
  <cp:lastPrinted>2024-01-08T10:36:00Z</cp:lastPrinted>
  <dcterms:created xsi:type="dcterms:W3CDTF">2023-12-29T16:24:00Z</dcterms:created>
  <dcterms:modified xsi:type="dcterms:W3CDTF">2024-01-08T10:36:00Z</dcterms:modified>
</cp:coreProperties>
</file>